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478649" w14:textId="77777777" w:rsidR="00F65F2D" w:rsidRDefault="00F65F2D">
      <w:pPr>
        <w:pStyle w:val="BodyText"/>
        <w:rPr>
          <w:rFonts w:ascii="Times New Roman"/>
        </w:rPr>
      </w:pPr>
    </w:p>
    <w:p w14:paraId="2847864A" w14:textId="77777777" w:rsidR="00F65F2D" w:rsidRDefault="00F65F2D">
      <w:pPr>
        <w:pStyle w:val="BodyText"/>
        <w:rPr>
          <w:rFonts w:ascii="Times New Roman"/>
        </w:rPr>
      </w:pPr>
    </w:p>
    <w:p w14:paraId="2847864B" w14:textId="77777777" w:rsidR="00F65F2D" w:rsidRDefault="00F65F2D">
      <w:pPr>
        <w:pStyle w:val="BodyText"/>
        <w:rPr>
          <w:rFonts w:ascii="Times New Roman"/>
        </w:rPr>
      </w:pPr>
    </w:p>
    <w:p w14:paraId="2847864C" w14:textId="77777777" w:rsidR="00F65F2D" w:rsidRDefault="00F65F2D">
      <w:pPr>
        <w:pStyle w:val="BodyText"/>
        <w:rPr>
          <w:rFonts w:ascii="Times New Roman"/>
        </w:rPr>
      </w:pPr>
    </w:p>
    <w:p w14:paraId="2847864D" w14:textId="77777777" w:rsidR="00F65F2D" w:rsidRDefault="00F65F2D">
      <w:pPr>
        <w:pStyle w:val="BodyText"/>
        <w:rPr>
          <w:rFonts w:ascii="Times New Roman"/>
        </w:rPr>
      </w:pPr>
    </w:p>
    <w:p w14:paraId="2847864E" w14:textId="77777777" w:rsidR="00F65F2D" w:rsidRDefault="00F65F2D">
      <w:pPr>
        <w:pStyle w:val="BodyText"/>
        <w:spacing w:before="32"/>
        <w:rPr>
          <w:rFonts w:ascii="Times New Roman"/>
        </w:rPr>
      </w:pPr>
    </w:p>
    <w:p w14:paraId="3D2F8FB8" w14:textId="77777777" w:rsidR="00BC7EE4" w:rsidRDefault="00BC7EE4">
      <w:pPr>
        <w:pStyle w:val="BodyText"/>
        <w:ind w:left="100"/>
        <w:rPr>
          <w:noProof/>
        </w:rPr>
      </w:pPr>
    </w:p>
    <w:p w14:paraId="514148D0" w14:textId="77777777" w:rsidR="00BC7EE4" w:rsidRDefault="00BC7EE4">
      <w:pPr>
        <w:pStyle w:val="BodyText"/>
        <w:ind w:left="100"/>
        <w:rPr>
          <w:noProof/>
        </w:rPr>
      </w:pPr>
    </w:p>
    <w:p w14:paraId="2847864F" w14:textId="03555FFF" w:rsidR="00F65F2D" w:rsidRDefault="00E31C47">
      <w:pPr>
        <w:pStyle w:val="BodyText"/>
        <w:ind w:left="100"/>
        <w:rPr>
          <w:spacing w:val="-4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15728640" behindDoc="0" locked="0" layoutInCell="1" allowOverlap="1" wp14:anchorId="28478657" wp14:editId="28478658">
                <wp:simplePos x="0" y="0"/>
                <wp:positionH relativeFrom="page">
                  <wp:posOffset>3387433</wp:posOffset>
                </wp:positionH>
                <wp:positionV relativeFrom="paragraph">
                  <wp:posOffset>-1005838</wp:posOffset>
                </wp:positionV>
                <wp:extent cx="1528445" cy="160020"/>
                <wp:effectExtent l="0" t="0" r="0" b="0"/>
                <wp:wrapNone/>
                <wp:docPr id="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528445" cy="160020"/>
                          <a:chOff x="0" y="0"/>
                          <a:chExt cx="1528445" cy="160020"/>
                        </a:xfrm>
                      </wpg:grpSpPr>
                      <pic:pic xmlns:pic="http://schemas.openxmlformats.org/drawingml/2006/picture">
                        <pic:nvPicPr>
                          <pic:cNvPr id="4" name="Image 4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105" cy="15939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" name="Graphic 5"/>
                        <wps:cNvSpPr/>
                        <wps:spPr>
                          <a:xfrm>
                            <a:off x="461860" y="443"/>
                            <a:ext cx="365125" cy="15938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65125" h="159385">
                                <a:moveTo>
                                  <a:pt x="145478" y="0"/>
                                </a:moveTo>
                                <a:lnTo>
                                  <a:pt x="108877" y="0"/>
                                </a:lnTo>
                                <a:lnTo>
                                  <a:pt x="108877" y="62242"/>
                                </a:lnTo>
                                <a:lnTo>
                                  <a:pt x="36614" y="62242"/>
                                </a:lnTo>
                                <a:lnTo>
                                  <a:pt x="36614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2242"/>
                                </a:lnTo>
                                <a:lnTo>
                                  <a:pt x="0" y="94005"/>
                                </a:lnTo>
                                <a:lnTo>
                                  <a:pt x="0" y="158800"/>
                                </a:lnTo>
                                <a:lnTo>
                                  <a:pt x="36614" y="158800"/>
                                </a:lnTo>
                                <a:lnTo>
                                  <a:pt x="36614" y="94005"/>
                                </a:lnTo>
                                <a:lnTo>
                                  <a:pt x="108877" y="94005"/>
                                </a:lnTo>
                                <a:lnTo>
                                  <a:pt x="108877" y="158800"/>
                                </a:lnTo>
                                <a:lnTo>
                                  <a:pt x="145478" y="158800"/>
                                </a:lnTo>
                                <a:lnTo>
                                  <a:pt x="145478" y="94005"/>
                                </a:lnTo>
                                <a:lnTo>
                                  <a:pt x="145478" y="62242"/>
                                </a:lnTo>
                                <a:lnTo>
                                  <a:pt x="145478" y="0"/>
                                </a:lnTo>
                                <a:close/>
                              </a:path>
                              <a:path w="365125" h="159385">
                                <a:moveTo>
                                  <a:pt x="303199" y="241"/>
                                </a:moveTo>
                                <a:lnTo>
                                  <a:pt x="183261" y="241"/>
                                </a:lnTo>
                                <a:lnTo>
                                  <a:pt x="183261" y="29464"/>
                                </a:lnTo>
                                <a:lnTo>
                                  <a:pt x="183261" y="71386"/>
                                </a:lnTo>
                                <a:lnTo>
                                  <a:pt x="183261" y="100596"/>
                                </a:lnTo>
                                <a:lnTo>
                                  <a:pt x="183261" y="159042"/>
                                </a:lnTo>
                                <a:lnTo>
                                  <a:pt x="220065" y="159042"/>
                                </a:lnTo>
                                <a:lnTo>
                                  <a:pt x="220065" y="100596"/>
                                </a:lnTo>
                                <a:lnTo>
                                  <a:pt x="293497" y="100596"/>
                                </a:lnTo>
                                <a:lnTo>
                                  <a:pt x="293497" y="71386"/>
                                </a:lnTo>
                                <a:lnTo>
                                  <a:pt x="220065" y="71386"/>
                                </a:lnTo>
                                <a:lnTo>
                                  <a:pt x="220065" y="29464"/>
                                </a:lnTo>
                                <a:lnTo>
                                  <a:pt x="303199" y="29464"/>
                                </a:lnTo>
                                <a:lnTo>
                                  <a:pt x="303199" y="241"/>
                                </a:lnTo>
                                <a:close/>
                              </a:path>
                              <a:path w="365125" h="159385">
                                <a:moveTo>
                                  <a:pt x="364985" y="0"/>
                                </a:moveTo>
                                <a:lnTo>
                                  <a:pt x="328180" y="0"/>
                                </a:lnTo>
                                <a:lnTo>
                                  <a:pt x="328180" y="158953"/>
                                </a:lnTo>
                                <a:lnTo>
                                  <a:pt x="364985" y="158953"/>
                                </a:lnTo>
                                <a:lnTo>
                                  <a:pt x="36498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3C6F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Image 6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864454" y="434"/>
                            <a:ext cx="145689" cy="1589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" name="Image 7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047722" y="434"/>
                            <a:ext cx="159843" cy="1589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" name="Graphic 8"/>
                        <wps:cNvSpPr/>
                        <wps:spPr>
                          <a:xfrm>
                            <a:off x="1235062" y="151"/>
                            <a:ext cx="123189" cy="15938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23189" h="159385">
                                <a:moveTo>
                                  <a:pt x="123012" y="129578"/>
                                </a:moveTo>
                                <a:lnTo>
                                  <a:pt x="36626" y="129578"/>
                                </a:lnTo>
                                <a:lnTo>
                                  <a:pt x="36626" y="92735"/>
                                </a:lnTo>
                                <a:lnTo>
                                  <a:pt x="110236" y="92735"/>
                                </a:lnTo>
                                <a:lnTo>
                                  <a:pt x="110236" y="64795"/>
                                </a:lnTo>
                                <a:lnTo>
                                  <a:pt x="36626" y="64795"/>
                                </a:lnTo>
                                <a:lnTo>
                                  <a:pt x="36626" y="29222"/>
                                </a:lnTo>
                                <a:lnTo>
                                  <a:pt x="120129" y="29222"/>
                                </a:lnTo>
                                <a:lnTo>
                                  <a:pt x="120129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9222"/>
                                </a:lnTo>
                                <a:lnTo>
                                  <a:pt x="0" y="64795"/>
                                </a:lnTo>
                                <a:lnTo>
                                  <a:pt x="0" y="92735"/>
                                </a:lnTo>
                                <a:lnTo>
                                  <a:pt x="0" y="129578"/>
                                </a:lnTo>
                                <a:lnTo>
                                  <a:pt x="0" y="158800"/>
                                </a:lnTo>
                                <a:lnTo>
                                  <a:pt x="123012" y="158800"/>
                                </a:lnTo>
                                <a:lnTo>
                                  <a:pt x="123012" y="1295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3C6F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" name="Image 9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387346" y="434"/>
                            <a:ext cx="140653" cy="1589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6C5CF60" id="Group 3" o:spid="_x0000_s1026" style="position:absolute;margin-left:266.75pt;margin-top:-79.2pt;width:120.35pt;height:12.6pt;z-index:15728640;mso-wrap-distance-left:0;mso-wrap-distance-right:0;mso-position-horizontal-relative:page" coordsize="15284,16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4" o:spid="_x0000_s1027" type="#_x0000_t75" style="position:absolute;width:4421;height:15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">
                  <v:imagedata r:id="rId10" o:title=""/>
                </v:shape>
                <v:shape id="Graphic 5" o:spid="_x0000_s1028" style="position:absolute;left:4618;top:4;width:3651;height:1594;visibility:visible;mso-wrap-style:square;v-text-anchor:top" coordsize="365125,1593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" path="m145478,l108877,r,62242l36614,62242,36614,,,,,62242,,94005r,64795l36614,158800r,-64795l108877,94005r,64795l145478,158800r,-64795l145478,62242,145478,xem303199,241r-119938,l183261,29464r,41922l183261,100596r,58446l220065,159042r,-58446l293497,100596r,-29210l220065,71386r,-41922l303199,29464r,-29223xem364985,l328180,r,158953l364985,158953,364985,xe" fillcolor="#213c6f" stroked="f">
                  <v:path arrowok="t"/>
                </v:shape>
                <v:shape id="Image 6" o:spid="_x0000_s1029" type="#_x0000_t75" style="position:absolute;left:8644;top:4;width:1457;height:15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">
                  <v:imagedata r:id="rId11" o:title=""/>
                </v:shape>
                <v:shape id="Image 7" o:spid="_x0000_s1030" type="#_x0000_t75" style="position:absolute;left:10477;top:4;width:1598;height:15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">
                  <v:imagedata r:id="rId12" o:title=""/>
                </v:shape>
                <v:shape id="Graphic 8" o:spid="_x0000_s1031" style="position:absolute;left:12350;top:1;width:1232;height:1594;visibility:visible;mso-wrap-style:square;v-text-anchor:top" coordsize="123189,1593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" path="m123012,129578r-86386,l36626,92735r73610,l110236,64795r-73610,l36626,29222r83503,l120129,,,,,29222,,64795,,92735r,36843l,158800r123012,l123012,129578xe" fillcolor="#213c6f" stroked="f">
                  <v:path arrowok="t"/>
                </v:shape>
                <v:shape id="Image 9" o:spid="_x0000_s1032" type="#_x0000_t75" style="position:absolute;left:13873;top:4;width:1406;height:15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">
                  <v:imagedata r:id="rId13" o:title="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15729152" behindDoc="0" locked="0" layoutInCell="1" allowOverlap="1" wp14:anchorId="28478659" wp14:editId="2847865A">
                <wp:simplePos x="0" y="0"/>
                <wp:positionH relativeFrom="page">
                  <wp:posOffset>3387045</wp:posOffset>
                </wp:positionH>
                <wp:positionV relativeFrom="paragraph">
                  <wp:posOffset>-783438</wp:posOffset>
                </wp:positionV>
                <wp:extent cx="647700" cy="107950"/>
                <wp:effectExtent l="0" t="0" r="0" b="0"/>
                <wp:wrapNone/>
                <wp:docPr id="1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47700" cy="107950"/>
                          <a:chOff x="0" y="0"/>
                          <a:chExt cx="647700" cy="107950"/>
                        </a:xfrm>
                      </wpg:grpSpPr>
                      <pic:pic xmlns:pic="http://schemas.openxmlformats.org/drawingml/2006/picture">
                        <pic:nvPicPr>
                          <pic:cNvPr id="11" name="Image 11"/>
                          <pic:cNvPicPr/>
                        </pic:nvPicPr>
                        <pic:blipFill>
                          <a:blip r:embed="rId1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548" cy="107403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" name="Image 12"/>
                          <pic:cNvPicPr/>
                        </pic:nvPicPr>
                        <pic:blipFill>
                          <a:blip r:embed="rId1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34999" y="956"/>
                            <a:ext cx="84273" cy="10546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" name="Graphic 13"/>
                        <wps:cNvSpPr/>
                        <wps:spPr>
                          <a:xfrm>
                            <a:off x="349865" y="1461"/>
                            <a:ext cx="181610" cy="10604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1610" h="106045">
                                <a:moveTo>
                                  <a:pt x="74599" y="95275"/>
                                </a:moveTo>
                                <a:lnTo>
                                  <a:pt x="11239" y="95275"/>
                                </a:lnTo>
                                <a:lnTo>
                                  <a:pt x="11239" y="55892"/>
                                </a:lnTo>
                                <a:lnTo>
                                  <a:pt x="65684" y="55892"/>
                                </a:lnTo>
                                <a:lnTo>
                                  <a:pt x="65684" y="47002"/>
                                </a:lnTo>
                                <a:lnTo>
                                  <a:pt x="11239" y="47002"/>
                                </a:lnTo>
                                <a:lnTo>
                                  <a:pt x="11239" y="8890"/>
                                </a:lnTo>
                                <a:lnTo>
                                  <a:pt x="72275" y="8890"/>
                                </a:lnTo>
                                <a:lnTo>
                                  <a:pt x="7227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8890"/>
                                </a:lnTo>
                                <a:lnTo>
                                  <a:pt x="0" y="47002"/>
                                </a:lnTo>
                                <a:lnTo>
                                  <a:pt x="0" y="55892"/>
                                </a:lnTo>
                                <a:lnTo>
                                  <a:pt x="0" y="95275"/>
                                </a:lnTo>
                                <a:lnTo>
                                  <a:pt x="0" y="105435"/>
                                </a:lnTo>
                                <a:lnTo>
                                  <a:pt x="74599" y="105435"/>
                                </a:lnTo>
                                <a:lnTo>
                                  <a:pt x="74599" y="95275"/>
                                </a:lnTo>
                                <a:close/>
                              </a:path>
                              <a:path w="181610" h="106045">
                                <a:moveTo>
                                  <a:pt x="181343" y="95275"/>
                                </a:moveTo>
                                <a:lnTo>
                                  <a:pt x="118008" y="95275"/>
                                </a:lnTo>
                                <a:lnTo>
                                  <a:pt x="118008" y="55892"/>
                                </a:lnTo>
                                <a:lnTo>
                                  <a:pt x="172427" y="55892"/>
                                </a:lnTo>
                                <a:lnTo>
                                  <a:pt x="172427" y="47002"/>
                                </a:lnTo>
                                <a:lnTo>
                                  <a:pt x="118008" y="47002"/>
                                </a:lnTo>
                                <a:lnTo>
                                  <a:pt x="118008" y="8890"/>
                                </a:lnTo>
                                <a:lnTo>
                                  <a:pt x="179222" y="8890"/>
                                </a:lnTo>
                                <a:lnTo>
                                  <a:pt x="179222" y="0"/>
                                </a:lnTo>
                                <a:lnTo>
                                  <a:pt x="106743" y="0"/>
                                </a:lnTo>
                                <a:lnTo>
                                  <a:pt x="106743" y="8890"/>
                                </a:lnTo>
                                <a:lnTo>
                                  <a:pt x="106743" y="47002"/>
                                </a:lnTo>
                                <a:lnTo>
                                  <a:pt x="106743" y="55892"/>
                                </a:lnTo>
                                <a:lnTo>
                                  <a:pt x="106743" y="95275"/>
                                </a:lnTo>
                                <a:lnTo>
                                  <a:pt x="106743" y="105435"/>
                                </a:lnTo>
                                <a:lnTo>
                                  <a:pt x="181343" y="105435"/>
                                </a:lnTo>
                                <a:lnTo>
                                  <a:pt x="181343" y="952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E5E5E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4" name="Image 14"/>
                          <pic:cNvPicPr/>
                        </pic:nvPicPr>
                        <pic:blipFill>
                          <a:blip r:embed="rId1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563570" y="956"/>
                            <a:ext cx="84092" cy="10546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39D4F59" id="Group 10" o:spid="_x0000_s1026" style="position:absolute;margin-left:266.7pt;margin-top:-61.7pt;width:51pt;height:8.5pt;z-index:15729152;mso-wrap-distance-left:0;mso-wrap-distance-right:0;mso-position-horizontal-relative:page" coordsize="6477,10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">
                <v:shape id="Image 11" o:spid="_x0000_s1027" type="#_x0000_t75" style="position:absolute;width:2115;height:10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">
                  <v:imagedata r:id="rId17" o:title=""/>
                </v:shape>
                <v:shape id="Image 12" o:spid="_x0000_s1028" type="#_x0000_t75" style="position:absolute;left:2349;top:9;width:843;height:10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">
                  <v:imagedata r:id="rId18" o:title=""/>
                </v:shape>
                <v:shape id="Graphic 13" o:spid="_x0000_s1029" style="position:absolute;left:3498;top:14;width:1816;height:1061;visibility:visible;mso-wrap-style:square;v-text-anchor:top" coordsize="181610,1060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" path="m74599,95275r-63360,l11239,55892r54445,l65684,47002r-54445,l11239,8890r61036,l72275,,,,,8890,,47002r,8890l,95275r,10160l74599,105435r,-10160xem181343,95275r-63335,l118008,55892r54419,l172427,47002r-54419,l118008,8890r61214,l179222,,106743,r,8890l106743,47002r,8890l106743,95275r,10160l181343,105435r,-10160xe" fillcolor="#5e5e5e" stroked="f">
                  <v:path arrowok="t"/>
                </v:shape>
                <v:shape id="Image 14" o:spid="_x0000_s1030" type="#_x0000_t75" style="position:absolute;left:5635;top:9;width:841;height:10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">
                  <v:imagedata r:id="rId19" o:title="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15729664" behindDoc="0" locked="0" layoutInCell="1" allowOverlap="1" wp14:anchorId="2847865B" wp14:editId="2847865C">
                <wp:simplePos x="0" y="0"/>
                <wp:positionH relativeFrom="page">
                  <wp:posOffset>4094188</wp:posOffset>
                </wp:positionH>
                <wp:positionV relativeFrom="paragraph">
                  <wp:posOffset>-783438</wp:posOffset>
                </wp:positionV>
                <wp:extent cx="821055" cy="107950"/>
                <wp:effectExtent l="0" t="0" r="0" b="0"/>
                <wp:wrapNone/>
                <wp:docPr id="1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821055" cy="107950"/>
                          <a:chOff x="0" y="0"/>
                          <a:chExt cx="821055" cy="107950"/>
                        </a:xfrm>
                      </wpg:grpSpPr>
                      <pic:pic xmlns:pic="http://schemas.openxmlformats.org/drawingml/2006/picture">
                        <pic:nvPicPr>
                          <pic:cNvPr id="16" name="Image 16"/>
                          <pic:cNvPicPr/>
                        </pic:nvPicPr>
                        <pic:blipFill>
                          <a:blip r:embed="rId2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1463" cy="107403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" name="Image 17"/>
                          <pic:cNvPicPr/>
                        </pic:nvPicPr>
                        <pic:blipFill>
                          <a:blip r:embed="rId2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354914" y="956"/>
                            <a:ext cx="99382" cy="10546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" name="Graphic 18"/>
                        <wps:cNvSpPr/>
                        <wps:spPr>
                          <a:xfrm>
                            <a:off x="485482" y="1461"/>
                            <a:ext cx="74930" cy="10604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4930" h="106045">
                                <a:moveTo>
                                  <a:pt x="74383" y="95275"/>
                                </a:moveTo>
                                <a:lnTo>
                                  <a:pt x="11061" y="95275"/>
                                </a:lnTo>
                                <a:lnTo>
                                  <a:pt x="11061" y="55892"/>
                                </a:lnTo>
                                <a:lnTo>
                                  <a:pt x="65684" y="55892"/>
                                </a:lnTo>
                                <a:lnTo>
                                  <a:pt x="65684" y="47002"/>
                                </a:lnTo>
                                <a:lnTo>
                                  <a:pt x="11061" y="47002"/>
                                </a:lnTo>
                                <a:lnTo>
                                  <a:pt x="11061" y="8890"/>
                                </a:lnTo>
                                <a:lnTo>
                                  <a:pt x="72275" y="8890"/>
                                </a:lnTo>
                                <a:lnTo>
                                  <a:pt x="7227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8890"/>
                                </a:lnTo>
                                <a:lnTo>
                                  <a:pt x="0" y="47002"/>
                                </a:lnTo>
                                <a:lnTo>
                                  <a:pt x="0" y="55892"/>
                                </a:lnTo>
                                <a:lnTo>
                                  <a:pt x="0" y="95275"/>
                                </a:lnTo>
                                <a:lnTo>
                                  <a:pt x="0" y="105435"/>
                                </a:lnTo>
                                <a:lnTo>
                                  <a:pt x="74383" y="105435"/>
                                </a:lnTo>
                                <a:lnTo>
                                  <a:pt x="74383" y="952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E5E5E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9" name="Image 19"/>
                          <pic:cNvPicPr/>
                        </pic:nvPicPr>
                        <pic:blipFill>
                          <a:blip r:embed="rId2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592238" y="956"/>
                            <a:ext cx="109454" cy="10546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" name="Image 20"/>
                          <pic:cNvPicPr/>
                        </pic:nvPicPr>
                        <pic:blipFill>
                          <a:blip r:embed="rId2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725143" y="956"/>
                            <a:ext cx="95327" cy="10546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D078B05" id="Group 15" o:spid="_x0000_s1026" style="position:absolute;margin-left:322.4pt;margin-top:-61.7pt;width:64.65pt;height:8.5pt;z-index:15729664;mso-wrap-distance-left:0;mso-wrap-distance-right:0;mso-position-horizontal-relative:page" coordsize="8210,10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">
                <v:shape id="Image 16" o:spid="_x0000_s1027" type="#_x0000_t75" style="position:absolute;width:3314;height:10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">
                  <v:imagedata r:id="rId24" o:title=""/>
                </v:shape>
                <v:shape id="Image 17" o:spid="_x0000_s1028" type="#_x0000_t75" style="position:absolute;left:3549;top:9;width:993;height:10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">
                  <v:imagedata r:id="rId25" o:title=""/>
                </v:shape>
                <v:shape id="Graphic 18" o:spid="_x0000_s1029" style="position:absolute;left:4854;top:14;width:750;height:1061;visibility:visible;mso-wrap-style:square;v-text-anchor:top" coordsize="74930,1060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" path="m74383,95275r-63322,l11061,55892r54623,l65684,47002r-54623,l11061,8890r61214,l72275,,,,,8890,,47002r,8890l,95275r,10160l74383,105435r,-10160xe" fillcolor="#5e5e5e" stroked="f">
                  <v:path arrowok="t"/>
                </v:shape>
                <v:shape id="Image 19" o:spid="_x0000_s1030" type="#_x0000_t75" style="position:absolute;left:5922;top:9;width:1094;height:10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">
                  <v:imagedata r:id="rId26" o:title=""/>
                </v:shape>
                <v:shape id="Image 20" o:spid="_x0000_s1031" type="#_x0000_t75" style="position:absolute;left:7251;top:9;width:953;height:10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">
                  <v:imagedata r:id="rId27" o:title=""/>
                </v:shape>
                <w10:wrap anchorx="page"/>
              </v:group>
            </w:pict>
          </mc:Fallback>
        </mc:AlternateContent>
      </w:r>
      <w:r>
        <w:rPr>
          <w:noProof/>
        </w:rPr>
        <w:drawing>
          <wp:anchor distT="0" distB="0" distL="0" distR="0" simplePos="0" relativeHeight="15730176" behindDoc="0" locked="0" layoutInCell="1" allowOverlap="1" wp14:anchorId="2847865D" wp14:editId="2847865E">
            <wp:simplePos x="0" y="0"/>
            <wp:positionH relativeFrom="page">
              <wp:posOffset>4023299</wp:posOffset>
            </wp:positionH>
            <wp:positionV relativeFrom="paragraph">
              <wp:posOffset>-609935</wp:posOffset>
            </wp:positionV>
            <wp:extent cx="237952" cy="68008"/>
            <wp:effectExtent l="0" t="0" r="0" b="0"/>
            <wp:wrapNone/>
            <wp:docPr id="21" name="Image 2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 21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7952" cy="6800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0" distR="0" simplePos="0" relativeHeight="15730688" behindDoc="0" locked="0" layoutInCell="1" allowOverlap="1" wp14:anchorId="2847865F" wp14:editId="28478660">
                <wp:simplePos x="0" y="0"/>
                <wp:positionH relativeFrom="page">
                  <wp:posOffset>2857172</wp:posOffset>
                </wp:positionH>
                <wp:positionV relativeFrom="paragraph">
                  <wp:posOffset>-1070736</wp:posOffset>
                </wp:positionV>
                <wp:extent cx="471805" cy="471805"/>
                <wp:effectExtent l="0" t="0" r="0" b="0"/>
                <wp:wrapNone/>
                <wp:docPr id="22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471805" cy="471805"/>
                          <a:chOff x="0" y="0"/>
                          <a:chExt cx="471805" cy="471805"/>
                        </a:xfrm>
                      </wpg:grpSpPr>
                      <pic:pic xmlns:pic="http://schemas.openxmlformats.org/drawingml/2006/picture">
                        <pic:nvPicPr>
                          <pic:cNvPr id="23" name="Image 23"/>
                          <pic:cNvPicPr/>
                        </pic:nvPicPr>
                        <pic:blipFill>
                          <a:blip r:embed="rId2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997" cy="22312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4" name="Image 24"/>
                          <pic:cNvPicPr/>
                        </pic:nvPicPr>
                        <pic:blipFill>
                          <a:blip r:embed="rId3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48566" y="0"/>
                            <a:ext cx="222989" cy="22312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" name="Image 25"/>
                          <pic:cNvPicPr/>
                        </pic:nvPicPr>
                        <pic:blipFill>
                          <a:blip r:embed="rId3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248713"/>
                            <a:ext cx="222997" cy="222943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6" name="Image 26"/>
                          <pic:cNvPicPr/>
                        </pic:nvPicPr>
                        <pic:blipFill>
                          <a:blip r:embed="rId3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48566" y="248713"/>
                            <a:ext cx="222783" cy="222943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1508879" id="Group 22" o:spid="_x0000_s1026" style="position:absolute;margin-left:224.95pt;margin-top:-84.3pt;width:37.15pt;height:37.15pt;z-index:15730688;mso-wrap-distance-left:0;mso-wrap-distance-right:0;mso-position-horizontal-relative:page" coordsize="471805,4718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">
                <v:shape id="Image 23" o:spid="_x0000_s1027" type="#_x0000_t75" style="position:absolute;width:222997;height:2231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">
                  <v:imagedata r:id="rId33" o:title=""/>
                </v:shape>
                <v:shape id="Image 24" o:spid="_x0000_s1028" type="#_x0000_t75" style="position:absolute;left:248566;width:222989;height:2231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">
                  <v:imagedata r:id="rId34" o:title=""/>
                </v:shape>
                <v:shape id="Image 25" o:spid="_x0000_s1029" type="#_x0000_t75" style="position:absolute;top:248713;width:222997;height:2229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">
                  <v:imagedata r:id="rId35" o:title=""/>
                </v:shape>
                <v:shape id="Image 26" o:spid="_x0000_s1030" type="#_x0000_t75" style="position:absolute;left:248566;top:248713;width:222783;height:2229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">
                  <v:imagedata r:id="rId36" o:title=""/>
                </v:shape>
                <w10:wrap anchorx="page"/>
              </v:group>
            </w:pict>
          </mc:Fallback>
        </mc:AlternateContent>
      </w:r>
    </w:p>
    <w:p w14:paraId="49270816" w14:textId="7D3F6BE6" w:rsidR="00BC7EE4" w:rsidRDefault="00BC7EE4">
      <w:pPr>
        <w:pStyle w:val="BodyText"/>
        <w:ind w:left="100"/>
      </w:pPr>
      <w:r>
        <w:rPr>
          <w:spacing w:val="-4"/>
        </w:rPr>
        <w:t>August 2024 – December 2024</w:t>
      </w:r>
    </w:p>
    <w:p w14:paraId="28478650" w14:textId="77777777" w:rsidR="00F65F2D" w:rsidRDefault="00E31C47">
      <w:pPr>
        <w:pStyle w:val="BodyText"/>
        <w:ind w:left="100"/>
      </w:pPr>
      <w:r>
        <w:t>Semi</w:t>
      </w:r>
      <w:r>
        <w:rPr>
          <w:spacing w:val="-7"/>
        </w:rPr>
        <w:t xml:space="preserve"> </w:t>
      </w:r>
      <w:r>
        <w:t>Annual</w:t>
      </w:r>
      <w:r>
        <w:rPr>
          <w:spacing w:val="-3"/>
        </w:rPr>
        <w:t xml:space="preserve"> </w:t>
      </w:r>
      <w:r>
        <w:t>Acts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Harassment,</w:t>
      </w:r>
      <w:r>
        <w:rPr>
          <w:spacing w:val="-5"/>
        </w:rPr>
        <w:t xml:space="preserve"> </w:t>
      </w:r>
      <w:r>
        <w:t>Intimidation,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Bullying</w:t>
      </w:r>
      <w:r>
        <w:rPr>
          <w:spacing w:val="-1"/>
        </w:rPr>
        <w:t xml:space="preserve"> </w:t>
      </w:r>
      <w:r>
        <w:rPr>
          <w:spacing w:val="-2"/>
        </w:rPr>
        <w:t>Report</w:t>
      </w:r>
    </w:p>
    <w:p w14:paraId="28478651" w14:textId="77777777" w:rsidR="00F65F2D" w:rsidRDefault="00F65F2D">
      <w:pPr>
        <w:pStyle w:val="BodyText"/>
        <w:rPr>
          <w:sz w:val="20"/>
        </w:rPr>
      </w:pPr>
    </w:p>
    <w:p w14:paraId="28478652" w14:textId="77777777" w:rsidR="00F65F2D" w:rsidRDefault="00F65F2D">
      <w:pPr>
        <w:pStyle w:val="BodyText"/>
        <w:spacing w:before="91" w:after="1"/>
        <w:rPr>
          <w:sz w:val="20"/>
        </w:rPr>
      </w:pPr>
    </w:p>
    <w:tbl>
      <w:tblPr>
        <w:tblW w:w="0" w:type="auto"/>
        <w:tblInd w:w="23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78"/>
      </w:tblGrid>
      <w:tr w:rsidR="00F65F2D" w14:paraId="28478654" w14:textId="77777777">
        <w:trPr>
          <w:trHeight w:val="736"/>
        </w:trPr>
        <w:tc>
          <w:tcPr>
            <w:tcW w:w="4878" w:type="dxa"/>
            <w:shd w:val="clear" w:color="auto" w:fill="FFD966"/>
          </w:tcPr>
          <w:p w14:paraId="28478653" w14:textId="77777777" w:rsidR="00F65F2D" w:rsidRDefault="00E31C47">
            <w:pPr>
              <w:pStyle w:val="TableParagraph"/>
              <w:spacing w:line="368" w:lineRule="exact"/>
              <w:ind w:left="1157" w:right="98"/>
              <w:rPr>
                <w:sz w:val="32"/>
              </w:rPr>
            </w:pPr>
            <w:r>
              <w:rPr>
                <w:spacing w:val="-2"/>
                <w:sz w:val="32"/>
              </w:rPr>
              <w:t xml:space="preserve">Harassment/Intimidation/Bullying </w:t>
            </w:r>
            <w:r>
              <w:rPr>
                <w:sz w:val="32"/>
              </w:rPr>
              <w:t>Incidents reported</w:t>
            </w:r>
          </w:p>
        </w:tc>
      </w:tr>
      <w:tr w:rsidR="00F65F2D" w14:paraId="28478656" w14:textId="77777777">
        <w:trPr>
          <w:trHeight w:val="321"/>
        </w:trPr>
        <w:tc>
          <w:tcPr>
            <w:tcW w:w="4878" w:type="dxa"/>
          </w:tcPr>
          <w:p w14:paraId="28478655" w14:textId="77777777" w:rsidR="00F65F2D" w:rsidRDefault="00E31C47">
            <w:pPr>
              <w:pStyle w:val="TableParagraph"/>
              <w:ind w:firstLine="0"/>
              <w:jc w:val="center"/>
              <w:rPr>
                <w:sz w:val="28"/>
              </w:rPr>
            </w:pPr>
            <w:r>
              <w:rPr>
                <w:spacing w:val="-10"/>
                <w:sz w:val="28"/>
              </w:rPr>
              <w:t>0</w:t>
            </w:r>
          </w:p>
        </w:tc>
      </w:tr>
    </w:tbl>
    <w:p w14:paraId="28478657" w14:textId="77777777" w:rsidR="00E31C47" w:rsidRDefault="00E31C47"/>
    <w:sectPr w:rsidR="00000000">
      <w:footerReference w:type="default" r:id="rId37"/>
      <w:type w:val="continuous"/>
      <w:pgSz w:w="12240" w:h="15840"/>
      <w:pgMar w:top="900" w:right="1720" w:bottom="1520" w:left="1340" w:header="0" w:footer="13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478668" w14:textId="77777777" w:rsidR="00E31C47" w:rsidRDefault="00E31C47">
      <w:r>
        <w:separator/>
      </w:r>
    </w:p>
  </w:endnote>
  <w:endnote w:type="continuationSeparator" w:id="0">
    <w:p w14:paraId="2847866A" w14:textId="77777777" w:rsidR="00E31C47" w:rsidRDefault="00E31C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478663" w14:textId="77777777" w:rsidR="00F65F2D" w:rsidRDefault="00E31C47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487541760" behindDoc="1" locked="0" layoutInCell="1" allowOverlap="1" wp14:anchorId="28478664" wp14:editId="28478665">
              <wp:simplePos x="0" y="0"/>
              <wp:positionH relativeFrom="page">
                <wp:posOffset>927100</wp:posOffset>
              </wp:positionH>
              <wp:positionV relativeFrom="page">
                <wp:posOffset>9048572</wp:posOffset>
              </wp:positionV>
              <wp:extent cx="5908040" cy="1270"/>
              <wp:effectExtent l="0" t="0" r="0" b="0"/>
              <wp:wrapNone/>
              <wp:docPr id="1" name="Graphic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5908040" cy="127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5908040">
                            <a:moveTo>
                              <a:pt x="0" y="0"/>
                            </a:moveTo>
                            <a:lnTo>
                              <a:pt x="5908040" y="0"/>
                            </a:lnTo>
                          </a:path>
                        </a:pathLst>
                      </a:custGeom>
                      <a:ln w="12700">
                        <a:solidFill>
                          <a:srgbClr val="E0BC49"/>
                        </a:solidFill>
                        <a:prstDash val="solid"/>
                      </a:ln>
                    </wps:spPr>
                    <wps:bodyPr wrap="square" lIns="0" tIns="0" rIns="0" bIns="0" rtlCol="0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8C22673" id="Graphic 1" o:spid="_x0000_s1026" style="position:absolute;margin-left:73pt;margin-top:712.5pt;width:465.2pt;height:.1pt;z-index:-1577472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59080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" path="m,l5908040,e" filled="f" strokecolor="#e0bc49" strokeweight="1pt">
              <v:path arrowok="t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87542272" behindDoc="1" locked="0" layoutInCell="1" allowOverlap="1" wp14:anchorId="28478666" wp14:editId="28478667">
              <wp:simplePos x="0" y="0"/>
              <wp:positionH relativeFrom="page">
                <wp:posOffset>2223261</wp:posOffset>
              </wp:positionH>
              <wp:positionV relativeFrom="page">
                <wp:posOffset>9211243</wp:posOffset>
              </wp:positionV>
              <wp:extent cx="3323590" cy="412115"/>
              <wp:effectExtent l="0" t="0" r="0" b="0"/>
              <wp:wrapNone/>
              <wp:docPr id="2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323590" cy="41211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28478668" w14:textId="77777777" w:rsidR="00F65F2D" w:rsidRDefault="00E31C47">
                          <w:pPr>
                            <w:spacing w:before="11"/>
                            <w:ind w:left="5" w:right="5"/>
                            <w:jc w:val="center"/>
                            <w:rPr>
                              <w:rFonts w:ascii="Century Gothic"/>
                              <w:sz w:val="20"/>
                            </w:rPr>
                          </w:pPr>
                          <w:r>
                            <w:rPr>
                              <w:rFonts w:ascii="Century Gothic"/>
                              <w:color w:val="1A6C90"/>
                              <w:w w:val="105"/>
                              <w:sz w:val="20"/>
                            </w:rPr>
                            <w:t>4</w:t>
                          </w:r>
                          <w:r>
                            <w:rPr>
                              <w:rFonts w:ascii="Century Gothic"/>
                              <w:color w:val="1A6C90"/>
                              <w:spacing w:val="-5"/>
                              <w:w w:val="10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Century Gothic"/>
                              <w:color w:val="1A6C90"/>
                              <w:w w:val="105"/>
                              <w:sz w:val="20"/>
                            </w:rPr>
                            <w:t>Summit</w:t>
                          </w:r>
                          <w:r>
                            <w:rPr>
                              <w:rFonts w:ascii="Century Gothic"/>
                              <w:color w:val="1A6C90"/>
                              <w:spacing w:val="-4"/>
                              <w:w w:val="10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Century Gothic"/>
                              <w:color w:val="1A6C90"/>
                              <w:w w:val="105"/>
                              <w:sz w:val="20"/>
                            </w:rPr>
                            <w:t>Park</w:t>
                          </w:r>
                          <w:r>
                            <w:rPr>
                              <w:rFonts w:ascii="Century Gothic"/>
                              <w:color w:val="1A6C90"/>
                              <w:spacing w:val="-3"/>
                              <w:w w:val="10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Century Gothic"/>
                              <w:color w:val="1A6C90"/>
                              <w:w w:val="105"/>
                              <w:sz w:val="20"/>
                            </w:rPr>
                            <w:t>Dr</w:t>
                          </w:r>
                          <w:r>
                            <w:rPr>
                              <w:rFonts w:ascii="Century Gothic"/>
                              <w:color w:val="1A6C90"/>
                              <w:spacing w:val="52"/>
                              <w:w w:val="10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Century Gothic"/>
                              <w:color w:val="1A6C90"/>
                              <w:w w:val="105"/>
                              <w:sz w:val="20"/>
                            </w:rPr>
                            <w:t>/</w:t>
                          </w:r>
                          <w:r>
                            <w:rPr>
                              <w:rFonts w:ascii="Century Gothic"/>
                              <w:color w:val="1A6C90"/>
                              <w:spacing w:val="50"/>
                              <w:w w:val="10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Century Gothic"/>
                              <w:color w:val="1A6C90"/>
                              <w:w w:val="105"/>
                              <w:sz w:val="20"/>
                            </w:rPr>
                            <w:t>Suite</w:t>
                          </w:r>
                          <w:r>
                            <w:rPr>
                              <w:rFonts w:ascii="Century Gothic"/>
                              <w:color w:val="1A6C90"/>
                              <w:spacing w:val="-4"/>
                              <w:w w:val="10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Century Gothic"/>
                              <w:color w:val="1A6C90"/>
                              <w:w w:val="105"/>
                              <w:sz w:val="20"/>
                            </w:rPr>
                            <w:t>351</w:t>
                          </w:r>
                          <w:r>
                            <w:rPr>
                              <w:rFonts w:ascii="Century Gothic"/>
                              <w:color w:val="1A6C90"/>
                              <w:spacing w:val="49"/>
                              <w:w w:val="10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Century Gothic"/>
                              <w:color w:val="1A6C90"/>
                              <w:w w:val="105"/>
                              <w:sz w:val="20"/>
                            </w:rPr>
                            <w:t>/</w:t>
                          </w:r>
                          <w:r>
                            <w:rPr>
                              <w:rFonts w:ascii="Century Gothic"/>
                              <w:color w:val="1A6C90"/>
                              <w:spacing w:val="49"/>
                              <w:w w:val="10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Century Gothic"/>
                              <w:color w:val="1A6C90"/>
                              <w:w w:val="105"/>
                              <w:sz w:val="20"/>
                            </w:rPr>
                            <w:t>Independence,</w:t>
                          </w:r>
                          <w:r>
                            <w:rPr>
                              <w:rFonts w:ascii="Century Gothic"/>
                              <w:color w:val="1A6C90"/>
                              <w:spacing w:val="-2"/>
                              <w:w w:val="10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Century Gothic"/>
                              <w:color w:val="1A6C90"/>
                              <w:spacing w:val="-5"/>
                              <w:w w:val="105"/>
                              <w:sz w:val="20"/>
                            </w:rPr>
                            <w:t>OH</w:t>
                          </w:r>
                        </w:p>
                        <w:p w14:paraId="28478669" w14:textId="77777777" w:rsidR="00F65F2D" w:rsidRDefault="00E31C47">
                          <w:pPr>
                            <w:spacing w:before="120"/>
                            <w:ind w:left="5"/>
                            <w:jc w:val="center"/>
                            <w:rPr>
                              <w:rFonts w:ascii="Century Gothic"/>
                              <w:sz w:val="20"/>
                            </w:rPr>
                          </w:pPr>
                          <w:r>
                            <w:rPr>
                              <w:rFonts w:ascii="Century Gothic"/>
                              <w:color w:val="1A6C90"/>
                              <w:spacing w:val="-2"/>
                              <w:w w:val="105"/>
                              <w:sz w:val="20"/>
                            </w:rPr>
                            <w:t>216-487-</w:t>
                          </w:r>
                          <w:r>
                            <w:rPr>
                              <w:rFonts w:ascii="Century Gothic"/>
                              <w:color w:val="1A6C90"/>
                              <w:spacing w:val="-4"/>
                              <w:w w:val="105"/>
                              <w:sz w:val="20"/>
                            </w:rPr>
                            <w:t>6742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8478666" id="_x0000_t202" coordsize="21600,21600" o:spt="202" path="m,l,21600r21600,l21600,xe">
              <v:stroke joinstyle="miter"/>
              <v:path gradientshapeok="t" o:connecttype="rect"/>
            </v:shapetype>
            <v:shape id="Textbox 2" o:spid="_x0000_s1026" type="#_x0000_t202" style="position:absolute;margin-left:175.05pt;margin-top:725.3pt;width:261.7pt;height:32.45pt;z-index:-1577420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" filled="f" stroked="f">
              <v:textbox inset="0,0,0,0">
                <w:txbxContent>
                  <w:p w14:paraId="28478668" w14:textId="77777777" w:rsidR="00F65F2D" w:rsidRDefault="00E31C47">
                    <w:pPr>
                      <w:spacing w:before="11"/>
                      <w:ind w:left="5" w:right="5"/>
                      <w:jc w:val="center"/>
                      <w:rPr>
                        <w:rFonts w:ascii="Century Gothic"/>
                        <w:sz w:val="20"/>
                      </w:rPr>
                    </w:pPr>
                    <w:r>
                      <w:rPr>
                        <w:rFonts w:ascii="Century Gothic"/>
                        <w:color w:val="1A6C90"/>
                        <w:w w:val="105"/>
                        <w:sz w:val="20"/>
                      </w:rPr>
                      <w:t>4</w:t>
                    </w:r>
                    <w:r>
                      <w:rPr>
                        <w:rFonts w:ascii="Century Gothic"/>
                        <w:color w:val="1A6C90"/>
                        <w:spacing w:val="-5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entury Gothic"/>
                        <w:color w:val="1A6C90"/>
                        <w:w w:val="105"/>
                        <w:sz w:val="20"/>
                      </w:rPr>
                      <w:t>Summit</w:t>
                    </w:r>
                    <w:r>
                      <w:rPr>
                        <w:rFonts w:ascii="Century Gothic"/>
                        <w:color w:val="1A6C90"/>
                        <w:spacing w:val="-4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entury Gothic"/>
                        <w:color w:val="1A6C90"/>
                        <w:w w:val="105"/>
                        <w:sz w:val="20"/>
                      </w:rPr>
                      <w:t>Park</w:t>
                    </w:r>
                    <w:r>
                      <w:rPr>
                        <w:rFonts w:ascii="Century Gothic"/>
                        <w:color w:val="1A6C90"/>
                        <w:spacing w:val="-3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entury Gothic"/>
                        <w:color w:val="1A6C90"/>
                        <w:w w:val="105"/>
                        <w:sz w:val="20"/>
                      </w:rPr>
                      <w:t>Dr</w:t>
                    </w:r>
                    <w:r>
                      <w:rPr>
                        <w:rFonts w:ascii="Century Gothic"/>
                        <w:color w:val="1A6C90"/>
                        <w:spacing w:val="52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entury Gothic"/>
                        <w:color w:val="1A6C90"/>
                        <w:w w:val="105"/>
                        <w:sz w:val="20"/>
                      </w:rPr>
                      <w:t>/</w:t>
                    </w:r>
                    <w:r>
                      <w:rPr>
                        <w:rFonts w:ascii="Century Gothic"/>
                        <w:color w:val="1A6C90"/>
                        <w:spacing w:val="50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entury Gothic"/>
                        <w:color w:val="1A6C90"/>
                        <w:w w:val="105"/>
                        <w:sz w:val="20"/>
                      </w:rPr>
                      <w:t>Suite</w:t>
                    </w:r>
                    <w:r>
                      <w:rPr>
                        <w:rFonts w:ascii="Century Gothic"/>
                        <w:color w:val="1A6C90"/>
                        <w:spacing w:val="-4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entury Gothic"/>
                        <w:color w:val="1A6C90"/>
                        <w:w w:val="105"/>
                        <w:sz w:val="20"/>
                      </w:rPr>
                      <w:t>351</w:t>
                    </w:r>
                    <w:r>
                      <w:rPr>
                        <w:rFonts w:ascii="Century Gothic"/>
                        <w:color w:val="1A6C90"/>
                        <w:spacing w:val="49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entury Gothic"/>
                        <w:color w:val="1A6C90"/>
                        <w:w w:val="105"/>
                        <w:sz w:val="20"/>
                      </w:rPr>
                      <w:t>/</w:t>
                    </w:r>
                    <w:r>
                      <w:rPr>
                        <w:rFonts w:ascii="Century Gothic"/>
                        <w:color w:val="1A6C90"/>
                        <w:spacing w:val="49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entury Gothic"/>
                        <w:color w:val="1A6C90"/>
                        <w:w w:val="105"/>
                        <w:sz w:val="20"/>
                      </w:rPr>
                      <w:t>Independence,</w:t>
                    </w:r>
                    <w:r>
                      <w:rPr>
                        <w:rFonts w:ascii="Century Gothic"/>
                        <w:color w:val="1A6C90"/>
                        <w:spacing w:val="-2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entury Gothic"/>
                        <w:color w:val="1A6C90"/>
                        <w:spacing w:val="-5"/>
                        <w:w w:val="105"/>
                        <w:sz w:val="20"/>
                      </w:rPr>
                      <w:t>OH</w:t>
                    </w:r>
                  </w:p>
                  <w:p w14:paraId="28478669" w14:textId="77777777" w:rsidR="00F65F2D" w:rsidRDefault="00E31C47">
                    <w:pPr>
                      <w:spacing w:before="120"/>
                      <w:ind w:left="5"/>
                      <w:jc w:val="center"/>
                      <w:rPr>
                        <w:rFonts w:ascii="Century Gothic"/>
                        <w:sz w:val="20"/>
                      </w:rPr>
                    </w:pPr>
                    <w:r>
                      <w:rPr>
                        <w:rFonts w:ascii="Century Gothic"/>
                        <w:color w:val="1A6C90"/>
                        <w:spacing w:val="-2"/>
                        <w:w w:val="105"/>
                        <w:sz w:val="20"/>
                      </w:rPr>
                      <w:t>216-487-</w:t>
                    </w:r>
                    <w:r>
                      <w:rPr>
                        <w:rFonts w:ascii="Century Gothic"/>
                        <w:color w:val="1A6C90"/>
                        <w:spacing w:val="-4"/>
                        <w:w w:val="105"/>
                        <w:sz w:val="20"/>
                      </w:rPr>
                      <w:t>674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478664" w14:textId="77777777" w:rsidR="00E31C47" w:rsidRDefault="00E31C47">
      <w:r>
        <w:separator/>
      </w:r>
    </w:p>
  </w:footnote>
  <w:footnote w:type="continuationSeparator" w:id="0">
    <w:p w14:paraId="28478666" w14:textId="77777777" w:rsidR="00E31C47" w:rsidRDefault="00E31C4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a3MLQ0MzY3NDUzM7FU0lEKTi0uzszPAykwrAUAo1XghiwAAAA="/>
  </w:docVars>
  <w:rsids>
    <w:rsidRoot w:val="00F65F2D"/>
    <w:rsid w:val="00093B79"/>
    <w:rsid w:val="00B84A25"/>
    <w:rsid w:val="00BC7EE4"/>
    <w:rsid w:val="00E31C47"/>
    <w:rsid w:val="00F65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478649"/>
  <w15:docId w15:val="{37867E3A-855F-4917-B6F2-FFB87715C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301" w:lineRule="exact"/>
      <w:ind w:left="7" w:hanging="105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theme" Target="theme/theme1.xml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8" Type="http://schemas.openxmlformats.org/officeDocument/2006/relationships/image" Target="media/image3.png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</Words>
  <Characters>143</Characters>
  <Application>Microsoft Office Word</Application>
  <DocSecurity>0</DocSecurity>
  <Lines>1</Lines>
  <Paragraphs>1</Paragraphs>
  <ScaleCrop>false</ScaleCrop>
  <Company/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ott Stucker</dc:creator>
  <cp:lastModifiedBy>Alison Branch</cp:lastModifiedBy>
  <cp:revision>4</cp:revision>
  <dcterms:created xsi:type="dcterms:W3CDTF">2025-02-11T21:13:00Z</dcterms:created>
  <dcterms:modified xsi:type="dcterms:W3CDTF">2025-02-11T2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6-04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5-02-11T00:00:00Z</vt:filetime>
  </property>
  <property fmtid="{D5CDD505-2E9C-101B-9397-08002B2CF9AE}" pid="5" name="Producer">
    <vt:lpwstr>Microsoft® Word for Microsoft 365</vt:lpwstr>
  </property>
</Properties>
</file>